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Default="001D7BB5">
      <w:r>
        <w:t>Fill in the following with the terms below:</w:t>
      </w:r>
    </w:p>
    <w:p w:rsidR="001D7BB5" w:rsidRDefault="001D7BB5">
      <w:r>
        <w:rPr>
          <w:noProof/>
        </w:rPr>
        <w:drawing>
          <wp:inline distT="0" distB="0" distL="0" distR="0">
            <wp:extent cx="4684011" cy="4133850"/>
            <wp:effectExtent l="0" t="0" r="2540" b="0"/>
            <wp:docPr id="1" name="Picture 1" descr="Image result for cell cycl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ell cycle diagra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29" cy="413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7BB5" w:rsidRDefault="001D7BB5">
      <w:r>
        <w:t>Interphase</w:t>
      </w:r>
      <w:r>
        <w:tab/>
      </w:r>
      <w:r>
        <w:tab/>
        <w:t>Prophase</w:t>
      </w:r>
    </w:p>
    <w:p w:rsidR="001D7BB5" w:rsidRDefault="001D7BB5">
      <w:r>
        <w:t>G1 phase</w:t>
      </w:r>
      <w:r>
        <w:tab/>
      </w:r>
      <w:r>
        <w:tab/>
        <w:t>Anaphase</w:t>
      </w:r>
    </w:p>
    <w:p w:rsidR="001D7BB5" w:rsidRDefault="001D7BB5">
      <w:r>
        <w:t>G2 phase</w:t>
      </w:r>
      <w:r>
        <w:tab/>
      </w:r>
      <w:r>
        <w:tab/>
        <w:t>Metaphase</w:t>
      </w:r>
    </w:p>
    <w:p w:rsidR="001D7BB5" w:rsidRDefault="001D7BB5">
      <w:r>
        <w:t>S phase</w:t>
      </w:r>
      <w:r>
        <w:tab/>
      </w:r>
      <w:r>
        <w:tab/>
      </w:r>
      <w:r>
        <w:tab/>
        <w:t>Telophase</w:t>
      </w:r>
    </w:p>
    <w:p w:rsidR="001D7BB5" w:rsidRDefault="001D7BB5">
      <w:r>
        <w:t>M-phase</w:t>
      </w:r>
      <w:r>
        <w:tab/>
      </w:r>
      <w:r>
        <w:tab/>
        <w:t>Cytokinesis</w:t>
      </w:r>
    </w:p>
    <w:p w:rsidR="001D7BB5" w:rsidRDefault="001D7BB5">
      <w:r>
        <w:t>Mitosis</w:t>
      </w:r>
    </w:p>
    <w:p w:rsidR="001D7BB5" w:rsidRDefault="001D7BB5"/>
    <w:p w:rsidR="001D7BB5" w:rsidRDefault="001D7BB5"/>
    <w:p w:rsidR="001D7BB5" w:rsidRDefault="001D7BB5"/>
    <w:p w:rsidR="001D7BB5" w:rsidRDefault="001D7BB5"/>
    <w:p w:rsidR="001D7BB5" w:rsidRDefault="001D7BB5"/>
    <w:p w:rsidR="001D7BB5" w:rsidRDefault="001D7BB5"/>
    <w:p w:rsidR="001D7BB5" w:rsidRDefault="001D7BB5"/>
    <w:p w:rsidR="001D7BB5" w:rsidRDefault="001D7BB5">
      <w:r>
        <w:lastRenderedPageBreak/>
        <w:t>What is going on in the following stages, or phases, be detailed:</w:t>
      </w:r>
    </w:p>
    <w:p w:rsidR="001D7BB5" w:rsidRDefault="001D7BB5"/>
    <w:p w:rsidR="001D7BB5" w:rsidRDefault="001D7BB5">
      <w:r>
        <w:t>Interphase</w:t>
      </w:r>
      <w:proofErr w:type="gramStart"/>
      <w:r>
        <w:t>:_</w:t>
      </w:r>
      <w:proofErr w:type="gramEnd"/>
      <w:r>
        <w:t>___________________________________________________________________________</w:t>
      </w:r>
    </w:p>
    <w:p w:rsidR="001D7BB5" w:rsidRDefault="001D7BB5">
      <w:r>
        <w:t>_____________________________________________________________________________________</w:t>
      </w:r>
    </w:p>
    <w:p w:rsidR="001D7BB5" w:rsidRDefault="001D7BB5">
      <w:r>
        <w:t>_____________________________________________________________________________________</w:t>
      </w:r>
    </w:p>
    <w:p w:rsidR="001D7BB5" w:rsidRDefault="001D7BB5">
      <w:r>
        <w:t>_____________________________________________________________________________________</w:t>
      </w:r>
    </w:p>
    <w:p w:rsidR="001D7BB5" w:rsidRDefault="001D7BB5"/>
    <w:p w:rsidR="001D7BB5" w:rsidRDefault="001D7BB5" w:rsidP="001D7BB5">
      <w:r>
        <w:t>G1 phase</w:t>
      </w:r>
      <w:proofErr w:type="gramStart"/>
      <w:r>
        <w:t>:</w:t>
      </w:r>
      <w:r w:rsidRPr="001D7BB5">
        <w:t xml:space="preserve"> </w:t>
      </w:r>
      <w:r>
        <w:t>:</w:t>
      </w:r>
      <w:proofErr w:type="gramEnd"/>
      <w:r>
        <w:t>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/>
    <w:p w:rsidR="001D7BB5" w:rsidRDefault="001D7BB5"/>
    <w:p w:rsidR="001D7BB5" w:rsidRDefault="001D7BB5" w:rsidP="001D7BB5">
      <w:r>
        <w:t>S phase</w:t>
      </w:r>
      <w:proofErr w:type="gramStart"/>
      <w:r>
        <w:t>:</w:t>
      </w:r>
      <w:r w:rsidRPr="001D7BB5">
        <w:t xml:space="preserve"> </w:t>
      </w:r>
      <w:r>
        <w:t>:</w:t>
      </w:r>
      <w:proofErr w:type="gramEnd"/>
      <w:r>
        <w:t>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/>
    <w:p w:rsidR="001D7BB5" w:rsidRDefault="001D7BB5"/>
    <w:p w:rsidR="001D7BB5" w:rsidRDefault="001D7BB5" w:rsidP="001D7BB5">
      <w:r>
        <w:t>G2 phase</w:t>
      </w:r>
      <w:proofErr w:type="gramStart"/>
      <w:r>
        <w:t>:_</w:t>
      </w:r>
      <w:proofErr w:type="gramEnd"/>
      <w:r>
        <w:t>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/>
    <w:p w:rsidR="001D7BB5" w:rsidRDefault="001D7BB5"/>
    <w:p w:rsidR="001D7BB5" w:rsidRDefault="001D7BB5" w:rsidP="001D7BB5">
      <w:r>
        <w:t>M phase:</w:t>
      </w:r>
      <w:r w:rsidRPr="001D7BB5">
        <w:t xml:space="preserve"> </w:t>
      </w:r>
      <w:r>
        <w:t>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/>
    <w:p w:rsidR="001D7BB5" w:rsidRDefault="001D7BB5"/>
    <w:p w:rsidR="001D7BB5" w:rsidRDefault="001D7BB5"/>
    <w:p w:rsidR="001D7BB5" w:rsidRDefault="001D7BB5"/>
    <w:p w:rsidR="001D7BB5" w:rsidRDefault="001D7BB5" w:rsidP="001D7BB5">
      <w:r>
        <w:lastRenderedPageBreak/>
        <w:t>Mitosis</w:t>
      </w:r>
      <w:proofErr w:type="gramStart"/>
      <w:r>
        <w:t>:</w:t>
      </w:r>
      <w:r w:rsidRPr="001D7BB5">
        <w:t xml:space="preserve"> </w:t>
      </w:r>
      <w:r>
        <w:t>:</w:t>
      </w:r>
      <w:proofErr w:type="gramEnd"/>
      <w:r w:rsidRPr="001D7BB5">
        <w:t xml:space="preserve"> </w:t>
      </w:r>
      <w:r>
        <w:t>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/>
    <w:p w:rsidR="001D7BB5" w:rsidRDefault="001D7BB5" w:rsidP="001D7BB5">
      <w:r>
        <w:t>Cytokinesis</w:t>
      </w:r>
      <w:r>
        <w:t>:</w:t>
      </w:r>
      <w:r w:rsidRPr="001D7BB5">
        <w:t xml:space="preserve"> </w:t>
      </w:r>
      <w:r>
        <w:t>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/>
    <w:p w:rsidR="001D7BB5" w:rsidRDefault="001D7BB5" w:rsidP="001D7BB5"/>
    <w:p w:rsidR="001D7BB5" w:rsidRDefault="001D7BB5" w:rsidP="001D7BB5">
      <w:r>
        <w:t>What is the difference between the cell cycle and mitosis?</w:t>
      </w:r>
      <w:r w:rsidRPr="001D7BB5">
        <w:t xml:space="preserve"> </w:t>
      </w:r>
      <w:r>
        <w:t>:</w:t>
      </w:r>
      <w:r w:rsidRPr="001D7BB5">
        <w:t xml:space="preserve"> </w:t>
      </w:r>
    </w:p>
    <w:p w:rsidR="001D7BB5" w:rsidRDefault="001D7BB5" w:rsidP="001D7BB5">
      <w:r>
        <w:t>____________________________________________________________________________</w:t>
      </w:r>
      <w:r>
        <w:t>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>
      <w:r>
        <w:t>_____________________________________________________________________________________</w:t>
      </w:r>
    </w:p>
    <w:p w:rsidR="001D7BB5" w:rsidRDefault="001D7BB5" w:rsidP="001D7BB5"/>
    <w:p w:rsidR="001D7BB5" w:rsidRDefault="001D7BB5" w:rsidP="001D7BB5"/>
    <w:p w:rsidR="001D7BB5" w:rsidRDefault="001D7BB5" w:rsidP="001D7BB5">
      <w:pPr>
        <w:rPr>
          <w:b/>
          <w:sz w:val="32"/>
          <w:szCs w:val="32"/>
        </w:rPr>
      </w:pPr>
      <w:r w:rsidRPr="001D7BB5">
        <w:rPr>
          <w:b/>
          <w:sz w:val="32"/>
          <w:szCs w:val="32"/>
        </w:rPr>
        <w:t>Mitosis</w:t>
      </w:r>
    </w:p>
    <w:p w:rsidR="001D7BB5" w:rsidRDefault="001D7BB5" w:rsidP="001D7BB5">
      <w:pPr>
        <w:rPr>
          <w:sz w:val="24"/>
          <w:szCs w:val="24"/>
        </w:rPr>
      </w:pPr>
      <w:r w:rsidRPr="001D7BB5">
        <w:rPr>
          <w:sz w:val="24"/>
          <w:szCs w:val="24"/>
        </w:rPr>
        <w:t>Identify t</w:t>
      </w:r>
      <w:r w:rsidR="00FB6F59">
        <w:rPr>
          <w:sz w:val="24"/>
          <w:szCs w:val="24"/>
        </w:rPr>
        <w:t>he following phases, including interphase and the phases of mitosis as well as cytokinesis</w:t>
      </w:r>
      <w:r w:rsidRPr="001D7BB5">
        <w:rPr>
          <w:sz w:val="24"/>
          <w:szCs w:val="24"/>
        </w:rPr>
        <w:t xml:space="preserve"> and describe in detail what is going on</w:t>
      </w:r>
    </w:p>
    <w:p w:rsidR="001D7BB5" w:rsidRPr="00FB6F59" w:rsidRDefault="001D7BB5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1D7BB5" w:rsidRDefault="001D7BB5" w:rsidP="001D7BB5">
      <w:pPr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3001884" cy="2181225"/>
            <wp:effectExtent l="0" t="0" r="8255" b="0"/>
            <wp:docPr id="2" name="Picture 2" descr="Image result for interph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nterphase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39"/>
                    <a:stretch/>
                  </pic:blipFill>
                  <pic:spPr bwMode="auto">
                    <a:xfrm>
                      <a:off x="0" y="0"/>
                      <a:ext cx="3005162" cy="2183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1D7BB5" w:rsidRDefault="001D7BB5" w:rsidP="001D7BB5">
      <w:pPr>
        <w:rPr>
          <w:sz w:val="24"/>
          <w:szCs w:val="24"/>
        </w:rPr>
      </w:pPr>
    </w:p>
    <w:p w:rsidR="001D7BB5" w:rsidRPr="00FB6F59" w:rsidRDefault="001D7BB5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FB6F59" w:rsidRDefault="00FB6F59" w:rsidP="00FB6F59">
      <w:pPr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3933825" cy="2581275"/>
            <wp:effectExtent l="0" t="0" r="9525" b="9525"/>
            <wp:docPr id="3" name="Picture 3" descr="Image result for proph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prophase 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F59" w:rsidRDefault="00FB6F59" w:rsidP="00FB6F59">
      <w:pPr>
        <w:rPr>
          <w:sz w:val="24"/>
          <w:szCs w:val="24"/>
        </w:rPr>
      </w:pPr>
    </w:p>
    <w:p w:rsidR="00FB6F59" w:rsidRDefault="00FB6F59" w:rsidP="00FB6F59">
      <w:pPr>
        <w:rPr>
          <w:sz w:val="24"/>
          <w:szCs w:val="24"/>
        </w:rPr>
      </w:pPr>
    </w:p>
    <w:p w:rsidR="00FB6F59" w:rsidRDefault="00FB6F59" w:rsidP="00FB6F59">
      <w:pPr>
        <w:rPr>
          <w:sz w:val="24"/>
          <w:szCs w:val="24"/>
        </w:rPr>
      </w:pPr>
    </w:p>
    <w:p w:rsidR="00FB6F59" w:rsidRDefault="00FB6F59" w:rsidP="00FB6F59">
      <w:pPr>
        <w:rPr>
          <w:sz w:val="24"/>
          <w:szCs w:val="24"/>
        </w:rPr>
      </w:pPr>
    </w:p>
    <w:p w:rsidR="00FB6F59" w:rsidRDefault="00FB6F59" w:rsidP="00FB6F59">
      <w:pPr>
        <w:rPr>
          <w:sz w:val="24"/>
          <w:szCs w:val="24"/>
        </w:rPr>
      </w:pPr>
    </w:p>
    <w:p w:rsidR="00FB6F59" w:rsidRPr="00FB6F59" w:rsidRDefault="00FB6F59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>
            <wp:extent cx="3438525" cy="2533047"/>
            <wp:effectExtent l="0" t="0" r="0" b="635"/>
            <wp:docPr id="4" name="Picture 4" descr="Image result for metaph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metaphase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/>
                    <a:stretch/>
                  </pic:blipFill>
                  <pic:spPr bwMode="auto">
                    <a:xfrm>
                      <a:off x="0" y="0"/>
                      <a:ext cx="3441944" cy="253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5" name="Rectangle 5" descr="Image result for anaphase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51D1AD" id="Rectangle 5" o:spid="_x0000_s1026" alt="Image result for anaphase diagram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>
            <wp:extent cx="4635500" cy="26797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aphase-2-diagram-labeled_36114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3438525" cy="2105025"/>
            <wp:effectExtent l="0" t="0" r="9525" b="9525"/>
            <wp:docPr id="7" name="Picture 7" descr="Image result for teloph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telophase diagra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>
            <wp:extent cx="3810000" cy="1704975"/>
            <wp:effectExtent l="0" t="0" r="0" b="9525"/>
            <wp:docPr id="8" name="Picture 8" descr="Image result for cytokinesis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age result for cytokinesis 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8267E8" w:rsidRDefault="008267E8" w:rsidP="00FB6F59">
      <w:pPr>
        <w:pStyle w:val="ListParagraph"/>
        <w:rPr>
          <w:sz w:val="24"/>
          <w:szCs w:val="24"/>
        </w:rPr>
      </w:pPr>
    </w:p>
    <w:p w:rsidR="00FB6F59" w:rsidRDefault="00FB6F59" w:rsidP="00FB6F59">
      <w:pPr>
        <w:pStyle w:val="ListParagraph"/>
        <w:rPr>
          <w:sz w:val="24"/>
          <w:szCs w:val="24"/>
        </w:rPr>
      </w:pPr>
    </w:p>
    <w:p w:rsidR="00FB6F59" w:rsidRPr="00FB6F59" w:rsidRDefault="008267E8" w:rsidP="008267E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 cytokinesis</w:t>
      </w:r>
      <w:bookmarkStart w:id="0" w:name="_GoBack"/>
      <w:bookmarkEnd w:id="0"/>
      <w:r>
        <w:rPr>
          <w:sz w:val="24"/>
          <w:szCs w:val="24"/>
        </w:rPr>
        <w:t xml:space="preserve">, how does an animal cell differ from the plant </w:t>
      </w:r>
      <w:proofErr w:type="gramStart"/>
      <w:r>
        <w:rPr>
          <w:sz w:val="24"/>
          <w:szCs w:val="24"/>
        </w:rPr>
        <w:t>cell.</w:t>
      </w:r>
      <w:proofErr w:type="gramEnd"/>
    </w:p>
    <w:sectPr w:rsidR="00FB6F59" w:rsidRPr="00FB6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A173FB"/>
    <w:multiLevelType w:val="hybridMultilevel"/>
    <w:tmpl w:val="19F88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tbS0MDEwszC1MDZW0lEKTi0uzszPAykwrAUApZ7j6CwAAAA="/>
  </w:docVars>
  <w:rsids>
    <w:rsidRoot w:val="001D7BB5"/>
    <w:rsid w:val="001D7BB5"/>
    <w:rsid w:val="008267E8"/>
    <w:rsid w:val="0084251D"/>
    <w:rsid w:val="00882001"/>
    <w:rsid w:val="00FB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664C1B-75D3-4511-BB90-371FC3041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6F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67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7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gi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2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cp:lastPrinted>2017-01-17T21:14:00Z</cp:lastPrinted>
  <dcterms:created xsi:type="dcterms:W3CDTF">2017-01-17T20:53:00Z</dcterms:created>
  <dcterms:modified xsi:type="dcterms:W3CDTF">2017-01-17T21:15:00Z</dcterms:modified>
</cp:coreProperties>
</file>